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8C3E9" w14:textId="77777777" w:rsidR="00CD4466" w:rsidRPr="00A3318B" w:rsidRDefault="00CD4466" w:rsidP="00CD4466">
      <w:pPr>
        <w:jc w:val="center"/>
        <w:rPr>
          <w:rFonts w:asciiTheme="majorBidi" w:hAnsiTheme="majorBidi" w:cstheme="majorBidi"/>
          <w:sz w:val="24"/>
          <w:szCs w:val="24"/>
        </w:rPr>
      </w:pPr>
      <w:r w:rsidRPr="00A3318B">
        <w:rPr>
          <w:rFonts w:asciiTheme="majorBidi" w:hAnsiTheme="majorBidi" w:cstheme="majorBidi"/>
          <w:sz w:val="24"/>
          <w:szCs w:val="24"/>
        </w:rPr>
        <w:t>C#</w:t>
      </w:r>
      <w:r>
        <w:rPr>
          <w:rFonts w:asciiTheme="majorBidi" w:hAnsiTheme="majorBidi" w:cstheme="majorBidi"/>
          <w:sz w:val="24"/>
          <w:szCs w:val="24"/>
        </w:rPr>
        <w:t>/ S</w:t>
      </w:r>
      <w:r w:rsidRPr="00A3318B">
        <w:rPr>
          <w:rFonts w:asciiTheme="majorBidi" w:hAnsiTheme="majorBidi" w:cstheme="majorBidi"/>
          <w:sz w:val="24"/>
          <w:szCs w:val="24"/>
        </w:rPr>
        <w:t>QL</w:t>
      </w:r>
      <w:r>
        <w:rPr>
          <w:rFonts w:asciiTheme="majorBidi" w:hAnsiTheme="majorBidi" w:cstheme="majorBidi"/>
          <w:sz w:val="24"/>
          <w:szCs w:val="24"/>
        </w:rPr>
        <w:t>+</w:t>
      </w:r>
      <w:r w:rsidRPr="00A3318B">
        <w:rPr>
          <w:rFonts w:asciiTheme="majorBidi" w:hAnsiTheme="majorBidi" w:cstheme="majorBidi"/>
          <w:sz w:val="24"/>
          <w:szCs w:val="24"/>
        </w:rPr>
        <w:t xml:space="preserve"> RDBMS</w:t>
      </w:r>
    </w:p>
    <w:p w14:paraId="3B807CFD" w14:textId="77777777" w:rsidR="00CD4466" w:rsidRDefault="00CD4466" w:rsidP="00CD446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# </w:t>
      </w:r>
    </w:p>
    <w:p w14:paraId="4B47CA5B" w14:textId="77777777" w:rsidR="00CD4466" w:rsidRPr="00A3318B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A3318B">
        <w:rPr>
          <w:rFonts w:asciiTheme="majorBidi" w:hAnsiTheme="majorBidi" w:cstheme="majorBidi"/>
          <w:b/>
          <w:bCs/>
          <w:sz w:val="24"/>
          <w:szCs w:val="24"/>
        </w:rPr>
        <w:t>Delegates</w:t>
      </w:r>
      <w:r>
        <w:rPr>
          <w:rFonts w:asciiTheme="majorBidi" w:hAnsiTheme="majorBidi" w:cstheme="majorBidi"/>
          <w:sz w:val="24"/>
          <w:szCs w:val="24"/>
        </w:rPr>
        <w:t xml:space="preserve"> = a reference type that refers to a particular method with a specific return type and parameters</w:t>
      </w:r>
    </w:p>
    <w:p w14:paraId="1C2AD3BC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:</w:t>
      </w:r>
    </w:p>
    <w:p w14:paraId="3209A27F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static or instantiable</w:t>
      </w:r>
    </w:p>
    <w:p w14:paraId="36ABBBC0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n be assigned any method that matches the delegate type </w:t>
      </w:r>
      <w:r w:rsidRPr="00A3318B">
        <w:rPr>
          <w:rFonts w:asciiTheme="majorBidi" w:hAnsiTheme="majorBidi" w:cstheme="majorBidi"/>
          <w:sz w:val="24"/>
          <w:szCs w:val="24"/>
          <w:u w:val="single"/>
        </w:rPr>
        <w:t>and</w:t>
      </w:r>
      <w:r>
        <w:rPr>
          <w:rFonts w:asciiTheme="majorBidi" w:hAnsiTheme="majorBidi" w:cstheme="majorBidi"/>
          <w:sz w:val="24"/>
          <w:szCs w:val="24"/>
        </w:rPr>
        <w:t xml:space="preserve"> is accessible</w:t>
      </w:r>
    </w:p>
    <w:p w14:paraId="754E97E1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ully OO and encapsulate an object instance and method</w:t>
      </w:r>
    </w:p>
    <w:p w14:paraId="6325787D" w14:textId="77777777" w:rsidR="00CD4466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hen instantiated, they’re invokable as if it were the method</w:t>
      </w:r>
    </w:p>
    <w:p w14:paraId="2F8C4707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“Chainable” – allowing for multiple methods for a single event</w:t>
      </w:r>
    </w:p>
    <w:p w14:paraId="338D956F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:</w:t>
      </w:r>
    </w:p>
    <w:p w14:paraId="59AA9E83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Pass precise methods as arguments for other methods </w:t>
      </w:r>
    </w:p>
    <w:p w14:paraId="018FE39B" w14:textId="77777777" w:rsidR="00CD4466" w:rsidRPr="00A3318B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A3318B">
        <w:rPr>
          <w:rFonts w:asciiTheme="majorBidi" w:hAnsiTheme="majorBidi" w:cstheme="majorBidi"/>
          <w:b/>
          <w:bCs/>
          <w:sz w:val="24"/>
          <w:szCs w:val="24"/>
        </w:rPr>
        <w:t>Callback functions</w:t>
      </w:r>
    </w:p>
    <w:p w14:paraId="081B66E3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lexible via </w:t>
      </w:r>
      <w:r w:rsidRPr="00A3318B">
        <w:rPr>
          <w:rFonts w:asciiTheme="majorBidi" w:hAnsiTheme="majorBidi" w:cstheme="majorBidi"/>
          <w:b/>
          <w:bCs/>
          <w:sz w:val="24"/>
          <w:szCs w:val="24"/>
        </w:rPr>
        <w:t>covariance</w:t>
      </w:r>
      <w:r>
        <w:rPr>
          <w:rFonts w:asciiTheme="majorBidi" w:hAnsiTheme="majorBidi" w:cstheme="majorBidi"/>
          <w:sz w:val="24"/>
          <w:szCs w:val="24"/>
        </w:rPr>
        <w:t xml:space="preserve"> and </w:t>
      </w:r>
      <w:r w:rsidRPr="00A3318B">
        <w:rPr>
          <w:rFonts w:asciiTheme="majorBidi" w:hAnsiTheme="majorBidi" w:cstheme="majorBidi"/>
          <w:b/>
          <w:bCs/>
          <w:sz w:val="24"/>
          <w:szCs w:val="24"/>
        </w:rPr>
        <w:t>contravariance</w:t>
      </w:r>
    </w:p>
    <w:p w14:paraId="1E46C113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1B69B422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:</w:t>
      </w:r>
    </w:p>
    <w:p w14:paraId="41303D5A" w14:textId="77777777" w:rsidR="00CD4466" w:rsidRPr="00642563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Action delegates </w:t>
      </w:r>
      <w:r>
        <w:rPr>
          <w:rFonts w:asciiTheme="majorBidi" w:hAnsiTheme="majorBidi" w:cstheme="majorBidi"/>
          <w:sz w:val="24"/>
          <w:szCs w:val="24"/>
        </w:rPr>
        <w:t xml:space="preserve">vs </w:t>
      </w:r>
      <w:r>
        <w:rPr>
          <w:rFonts w:asciiTheme="majorBidi" w:hAnsiTheme="majorBidi" w:cstheme="majorBidi"/>
          <w:b/>
          <w:bCs/>
          <w:sz w:val="24"/>
          <w:szCs w:val="24"/>
        </w:rPr>
        <w:t>Function delegates</w:t>
      </w:r>
    </w:p>
    <w:p w14:paraId="72AE8257" w14:textId="77777777" w:rsidR="00CD4466" w:rsidRPr="00A3318B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sync/await</w:t>
      </w:r>
    </w:p>
    <w:p w14:paraId="2BCB47A1" w14:textId="77777777" w:rsidR="00CD4466" w:rsidRPr="00A3318B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reads</w:t>
      </w:r>
    </w:p>
    <w:p w14:paraId="3087C76D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ML</w:t>
      </w:r>
    </w:p>
    <w:p w14:paraId="63FA7591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vent Handlers</w:t>
      </w:r>
    </w:p>
    <w:p w14:paraId="1A7D14C5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mbda Expressions = an anonymous function that takes input parameters from the L of the lambda operator and executes an expression/operation on the R of the operator. (Usually in place of a delegate)</w:t>
      </w:r>
    </w:p>
    <w:p w14:paraId="4B927BEB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4DA8C29B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ambda operator: =&gt;</w:t>
      </w:r>
    </w:p>
    <w:p w14:paraId="5E3EA526" w14:textId="77777777" w:rsidR="00CD4466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uitively: “goes to” or “becomes”</w:t>
      </w:r>
    </w:p>
    <w:p w14:paraId="245291C7" w14:textId="77777777" w:rsidR="00CD4466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arameter types must be explicit (int x/string y) or implicit</w:t>
      </w:r>
    </w:p>
    <w:p w14:paraId="0EAF3326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7249E097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atement Lambda</w:t>
      </w:r>
    </w:p>
    <w:p w14:paraId="1739EC01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annot be used for </w:t>
      </w:r>
      <w:r w:rsidRPr="00474235">
        <w:rPr>
          <w:rFonts w:asciiTheme="majorBidi" w:hAnsiTheme="majorBidi" w:cstheme="majorBidi"/>
          <w:b/>
          <w:bCs/>
          <w:sz w:val="24"/>
          <w:szCs w:val="24"/>
        </w:rPr>
        <w:t>expression trees</w:t>
      </w:r>
    </w:p>
    <w:p w14:paraId="241FB29D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pression Lambda</w:t>
      </w:r>
    </w:p>
    <w:p w14:paraId="6F13F91D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6C48C3B2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3E886EBD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130D11DE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42563">
        <w:rPr>
          <w:rFonts w:asciiTheme="majorBidi" w:hAnsiTheme="majorBidi" w:cstheme="majorBidi"/>
          <w:b/>
          <w:bCs/>
          <w:sz w:val="24"/>
          <w:szCs w:val="24"/>
        </w:rPr>
        <w:t>Predicate</w:t>
      </w:r>
    </w:p>
    <w:p w14:paraId="777336E1" w14:textId="77777777" w:rsidR="00CD4466" w:rsidRPr="00F85CB5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Anonymous types</w:t>
      </w:r>
    </w:p>
    <w:p w14:paraId="1A0D4FA6" w14:textId="77777777" w:rsidR="00CD4466" w:rsidRPr="00F85CB5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</w:p>
    <w:p w14:paraId="0BB55B2A" w14:textId="77777777" w:rsidR="00CD4466" w:rsidRDefault="00CD4466" w:rsidP="00CD446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QL + </w:t>
      </w:r>
      <w:r w:rsidRPr="00642563">
        <w:rPr>
          <w:rFonts w:asciiTheme="majorBidi" w:hAnsiTheme="majorBidi" w:cstheme="majorBidi"/>
          <w:sz w:val="24"/>
          <w:szCs w:val="24"/>
        </w:rPr>
        <w:t>Database Management</w:t>
      </w:r>
    </w:p>
    <w:p w14:paraId="47771527" w14:textId="77777777" w:rsidR="00CD4466" w:rsidRPr="00642563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z w:val="24"/>
          <w:szCs w:val="24"/>
        </w:rPr>
      </w:pPr>
      <w:r w:rsidRPr="00642563">
        <w:rPr>
          <w:rFonts w:asciiTheme="majorBidi" w:hAnsiTheme="majorBidi" w:cstheme="majorBidi"/>
          <w:b/>
          <w:bCs/>
          <w:sz w:val="24"/>
          <w:szCs w:val="24"/>
        </w:rPr>
        <w:t>Normalization</w:t>
      </w:r>
    </w:p>
    <w:p w14:paraId="3E734A2A" w14:textId="77777777" w:rsidR="00CD4466" w:rsidRPr="00642563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DML</w:t>
      </w:r>
    </w:p>
    <w:p w14:paraId="67F114A8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RDBMS</w:t>
      </w:r>
    </w:p>
    <w:p w14:paraId="26B26459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ID</w:t>
      </w:r>
    </w:p>
    <w:p w14:paraId="24C072B7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NQ = Language Integrated Query. Set of libraries and classes that enable integration of query capabilities into c#.</w:t>
      </w:r>
    </w:p>
    <w:p w14:paraId="05FD9BCB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roperties</w:t>
      </w:r>
    </w:p>
    <w:p w14:paraId="6D4E6EE5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r</w:t>
      </w:r>
    </w:p>
    <w:p w14:paraId="75013136" w14:textId="77777777" w:rsidR="00CD4466" w:rsidRPr="00C770EE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Lim</w:t>
      </w:r>
    </w:p>
    <w:p w14:paraId="49C9E5B8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617E9C7B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po Pattern</w:t>
      </w:r>
    </w:p>
    <w:p w14:paraId="51461651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ependency Injection</w:t>
      </w:r>
    </w:p>
    <w:p w14:paraId="08D2F007" w14:textId="62DBFCA6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M =</w:t>
      </w:r>
      <w:r w:rsidR="00391D84">
        <w:rPr>
          <w:rFonts w:asciiTheme="majorBidi" w:hAnsiTheme="majorBidi" w:cstheme="majorBidi"/>
          <w:sz w:val="24"/>
          <w:szCs w:val="24"/>
        </w:rPr>
        <w:t xml:space="preserve"> “Object/Relational Mapper</w:t>
      </w:r>
      <w:r w:rsidR="00FB33D0">
        <w:rPr>
          <w:rFonts w:asciiTheme="majorBidi" w:hAnsiTheme="majorBidi" w:cstheme="majorBidi"/>
          <w:sz w:val="24"/>
          <w:szCs w:val="24"/>
        </w:rPr>
        <w:t xml:space="preserve">s take </w:t>
      </w:r>
      <w:r w:rsidR="00CC11DB">
        <w:rPr>
          <w:rFonts w:asciiTheme="majorBidi" w:hAnsiTheme="majorBidi" w:cstheme="majorBidi"/>
          <w:sz w:val="24"/>
          <w:szCs w:val="24"/>
        </w:rPr>
        <w:t>a database</w:t>
      </w:r>
      <w:r w:rsidR="00FB33D0">
        <w:rPr>
          <w:rFonts w:asciiTheme="majorBidi" w:hAnsiTheme="majorBidi" w:cstheme="majorBidi"/>
          <w:sz w:val="24"/>
          <w:szCs w:val="24"/>
        </w:rPr>
        <w:t xml:space="preserve"> and create</w:t>
      </w:r>
      <w:r w:rsidR="00865AB1">
        <w:rPr>
          <w:rFonts w:asciiTheme="majorBidi" w:hAnsiTheme="majorBidi" w:cstheme="majorBidi"/>
          <w:sz w:val="24"/>
          <w:szCs w:val="24"/>
        </w:rPr>
        <w:t xml:space="preserve">s entities </w:t>
      </w:r>
      <w:r w:rsidR="00FB33D0">
        <w:rPr>
          <w:rFonts w:asciiTheme="majorBidi" w:hAnsiTheme="majorBidi" w:cstheme="majorBidi"/>
          <w:sz w:val="24"/>
          <w:szCs w:val="24"/>
        </w:rPr>
        <w:t xml:space="preserve">that </w:t>
      </w:r>
      <w:r w:rsidR="00865AB1">
        <w:rPr>
          <w:rFonts w:asciiTheme="majorBidi" w:hAnsiTheme="majorBidi" w:cstheme="majorBidi"/>
          <w:sz w:val="24"/>
          <w:szCs w:val="24"/>
        </w:rPr>
        <w:t>developers can work with to represent the database.</w:t>
      </w:r>
      <w:r w:rsidR="00FB33D0">
        <w:rPr>
          <w:rFonts w:asciiTheme="majorBidi" w:hAnsiTheme="majorBidi" w:cstheme="majorBidi"/>
          <w:sz w:val="24"/>
          <w:szCs w:val="24"/>
        </w:rPr>
        <w:t>”</w:t>
      </w:r>
    </w:p>
    <w:p w14:paraId="1F4F04C7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F</w:t>
      </w:r>
    </w:p>
    <w:p w14:paraId="3576FDAA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luent API</w:t>
      </w:r>
    </w:p>
    <w:p w14:paraId="30EE4584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ffolding</w:t>
      </w:r>
    </w:p>
    <w:p w14:paraId="3FED9BDD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put Validation</w:t>
      </w:r>
    </w:p>
    <w:p w14:paraId="19814EFF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View = SQL Table that is virtual and doesn’t allow you to actually change your data</w:t>
      </w:r>
    </w:p>
    <w:p w14:paraId="10C03AB9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ted Column = a column that is the result of some computation on another table. Not physically stored in a table unless its PERSISTED.</w:t>
      </w:r>
    </w:p>
    <w:p w14:paraId="39997385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quires AS to make a column as a CC</w:t>
      </w:r>
    </w:p>
    <w:p w14:paraId="4EF18484" w14:textId="77777777" w:rsidR="00CD4466" w:rsidRPr="00CD0758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ted Table</w:t>
      </w:r>
    </w:p>
    <w:p w14:paraId="22759592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13F7BECF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mpu</w:t>
      </w:r>
    </w:p>
    <w:p w14:paraId="225FCA97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chema binding = prevents changes from happening to underlying tables </w:t>
      </w:r>
    </w:p>
    <w:p w14:paraId="4FEBCFF5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r</w:t>
      </w:r>
    </w:p>
    <w:p w14:paraId="2495C053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1FFFED39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383C589B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cedures</w:t>
      </w:r>
    </w:p>
    <w:p w14:paraId="7E201549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</w:p>
    <w:p w14:paraId="2FDD8FB3" w14:textId="77777777" w:rsidR="00CD4466" w:rsidRPr="00F85CB5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QL Functions = </w:t>
      </w:r>
      <w:r w:rsidRPr="00F85CB5">
        <w:rPr>
          <w:rFonts w:asciiTheme="majorBidi" w:hAnsiTheme="majorBidi" w:cstheme="majorBidi"/>
          <w:sz w:val="24"/>
          <w:szCs w:val="24"/>
        </w:rPr>
        <w:t xml:space="preserve">Function stores in SQL that outputs a </w:t>
      </w:r>
      <w:r>
        <w:rPr>
          <w:rFonts w:asciiTheme="majorBidi" w:hAnsiTheme="majorBidi" w:cstheme="majorBidi"/>
          <w:sz w:val="24"/>
          <w:szCs w:val="24"/>
        </w:rPr>
        <w:t xml:space="preserve">scalar or </w:t>
      </w:r>
      <w:r w:rsidRPr="00F85CB5">
        <w:rPr>
          <w:rFonts w:asciiTheme="majorBidi" w:hAnsiTheme="majorBidi" w:cstheme="majorBidi"/>
          <w:sz w:val="24"/>
          <w:szCs w:val="24"/>
        </w:rPr>
        <w:t>table</w:t>
      </w:r>
      <w:r>
        <w:rPr>
          <w:rFonts w:asciiTheme="majorBidi" w:hAnsiTheme="majorBidi" w:cstheme="majorBidi"/>
          <w:sz w:val="24"/>
          <w:szCs w:val="24"/>
        </w:rPr>
        <w:t xml:space="preserve"> as a result</w:t>
      </w:r>
    </w:p>
    <w:p w14:paraId="61DE9B5E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perties</w:t>
      </w:r>
    </w:p>
    <w:p w14:paraId="33FB6115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lar Function: takes in 1 or more parameters, operates on a single value, and outputs a scalar{</w:t>
      </w:r>
    </w:p>
    <w:p w14:paraId="4DC826BD" w14:textId="77777777" w:rsidR="00CD4466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ccepts user parameters</w:t>
      </w:r>
    </w:p>
    <w:p w14:paraId="1282FEC6" w14:textId="77777777" w:rsidR="00CD4466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erforms an action</w:t>
      </w:r>
    </w:p>
    <w:p w14:paraId="4674AACD" w14:textId="77777777" w:rsidR="00CD4466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s the result of the operation as a scalar or table}</w:t>
      </w:r>
    </w:p>
    <w:p w14:paraId="04C94F25" w14:textId="77777777" w:rsidR="00CD4466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used wherever a query is valid</w:t>
      </w:r>
    </w:p>
    <w:p w14:paraId="39EDFBA9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ggregate functions</w:t>
      </w:r>
    </w:p>
    <w:p w14:paraId="79DC453A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le-Valued Functions (</w:t>
      </w:r>
      <w:r w:rsidRPr="00FF525A">
        <w:rPr>
          <w:rFonts w:asciiTheme="majorBidi" w:hAnsiTheme="majorBidi" w:cstheme="majorBidi"/>
          <w:sz w:val="24"/>
          <w:szCs w:val="24"/>
        </w:rPr>
        <w:t>https://bit.ly/3cz5I8j</w:t>
      </w:r>
      <w:r>
        <w:rPr>
          <w:rFonts w:asciiTheme="majorBidi" w:hAnsiTheme="majorBidi" w:cstheme="majorBidi"/>
          <w:sz w:val="24"/>
          <w:szCs w:val="24"/>
        </w:rPr>
        <w:t>)</w:t>
      </w:r>
    </w:p>
    <w:p w14:paraId="1258C32D" w14:textId="77777777" w:rsidR="00CD4466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line</w:t>
      </w:r>
    </w:p>
    <w:p w14:paraId="7244479F" w14:textId="77777777" w:rsidR="00CD4466" w:rsidRPr="009373E7" w:rsidRDefault="00CD4466" w:rsidP="00CD446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ulti-statement</w:t>
      </w:r>
    </w:p>
    <w:p w14:paraId="407C9A65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t>Str</w:t>
      </w:r>
    </w:p>
    <w:p w14:paraId="073BE372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stead of inputting a commonly-used complex function into every query, functions allow use to streamline code &amp; be more efficient by invoking just the function</w:t>
      </w:r>
    </w:p>
    <w:p w14:paraId="1F913C38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rganized into DB under the programmability folder</w:t>
      </w:r>
    </w:p>
    <w:p w14:paraId="21C005D7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use IF and WHILE logic blocks</w:t>
      </w:r>
    </w:p>
    <w:p w14:paraId="5EACC63F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call other functions</w:t>
      </w:r>
    </w:p>
    <w:p w14:paraId="253E411F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 be easily modified using ALTER</w:t>
      </w:r>
    </w:p>
    <w:p w14:paraId="6054FAC2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m</w:t>
      </w:r>
    </w:p>
    <w:p w14:paraId="3724BCAB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Have readonly access – cannot input or alter the database</w:t>
      </w:r>
    </w:p>
    <w:p w14:paraId="1766BDF2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not output multiple result sets</w:t>
      </w:r>
    </w:p>
    <w:p w14:paraId="5B91ADE0" w14:textId="77777777" w:rsidR="00CD446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Does not support error handling via “try..catch”, @error, or @raiseerror</w:t>
      </w:r>
    </w:p>
    <w:p w14:paraId="7EC856B8" w14:textId="77777777" w:rsidR="00CD4466" w:rsidRPr="00E71556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annot use SET statements</w:t>
      </w:r>
    </w:p>
    <w:p w14:paraId="66B3C3B5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alar = a single value of any datatype that resides in a table</w:t>
      </w:r>
    </w:p>
    <w:p w14:paraId="1967E221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able-valued parameter = a function parameter that is a table</w:t>
      </w:r>
    </w:p>
    <w:p w14:paraId="415ACAA1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ing a function:</w:t>
      </w:r>
    </w:p>
    <w:p w14:paraId="531C56A2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FUNCTION + name</w:t>
      </w:r>
    </w:p>
    <w:p w14:paraId="01345E05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arameter selection: Choose parameters/columns/factors to be used in operation</w:t>
      </w:r>
    </w:p>
    <w:p w14:paraId="51079F23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 datatype</w:t>
      </w:r>
    </w:p>
    <w:p w14:paraId="2C70D9D5" w14:textId="77777777" w:rsidR="00CD4466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ETURN statement: operational content of the function</w:t>
      </w:r>
    </w:p>
    <w:p w14:paraId="006196B3" w14:textId="77777777" w:rsidR="00CD4466" w:rsidRPr="00311391" w:rsidRDefault="00CD4466" w:rsidP="00CD4466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Make sure the RETURN statement gives only </w:t>
      </w:r>
      <w:r>
        <w:rPr>
          <w:rFonts w:asciiTheme="majorBidi" w:hAnsiTheme="majorBidi" w:cstheme="majorBidi"/>
          <w:b/>
          <w:bCs/>
          <w:sz w:val="24"/>
          <w:szCs w:val="24"/>
        </w:rPr>
        <w:t>one</w:t>
      </w:r>
      <w:r>
        <w:rPr>
          <w:rFonts w:asciiTheme="majorBidi" w:hAnsiTheme="majorBidi" w:cstheme="majorBidi"/>
          <w:sz w:val="24"/>
          <w:szCs w:val="24"/>
        </w:rPr>
        <w:t xml:space="preserve"> output by using parentheses correctly as needed</w:t>
      </w:r>
    </w:p>
    <w:p w14:paraId="3ADF0E18" w14:textId="77777777" w:rsidR="00CD4466" w:rsidRPr="00311391" w:rsidRDefault="00CD4466" w:rsidP="00CD4466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nd</w:t>
      </w:r>
    </w:p>
    <w:p w14:paraId="1A2C89FC" w14:textId="77777777" w:rsidR="00CD4466" w:rsidRDefault="00CD4466" w:rsidP="00CD4466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311391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22B01B3F" wp14:editId="5911FD40">
            <wp:extent cx="5943600" cy="230505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6538D" w14:textId="77777777" w:rsidR="00CD4466" w:rsidRDefault="00CD4466" w:rsidP="00CD4466"/>
    <w:p w14:paraId="068FBB41" w14:textId="65D8170A" w:rsidR="006D7BBF" w:rsidRPr="00CD4466" w:rsidRDefault="006D7BBF" w:rsidP="00CD4466"/>
    <w:sectPr w:rsidR="006D7BBF" w:rsidRPr="00CD4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7498B"/>
    <w:multiLevelType w:val="hybridMultilevel"/>
    <w:tmpl w:val="5BF8D54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sDC3BGILI3MLUyUdpeDU4uLM/DyQAotaAAn5c5csAAAA"/>
  </w:docVars>
  <w:rsids>
    <w:rsidRoot w:val="00A3318B"/>
    <w:rsid w:val="00095152"/>
    <w:rsid w:val="0014351A"/>
    <w:rsid w:val="001739FC"/>
    <w:rsid w:val="0023311A"/>
    <w:rsid w:val="002A3EAE"/>
    <w:rsid w:val="002A3FAB"/>
    <w:rsid w:val="002D207F"/>
    <w:rsid w:val="00311391"/>
    <w:rsid w:val="00391506"/>
    <w:rsid w:val="00391D84"/>
    <w:rsid w:val="003A5A68"/>
    <w:rsid w:val="00474235"/>
    <w:rsid w:val="00483650"/>
    <w:rsid w:val="004E419D"/>
    <w:rsid w:val="00547601"/>
    <w:rsid w:val="00590533"/>
    <w:rsid w:val="005A77C4"/>
    <w:rsid w:val="00642563"/>
    <w:rsid w:val="006C1272"/>
    <w:rsid w:val="006D7BBF"/>
    <w:rsid w:val="00865AB1"/>
    <w:rsid w:val="00921D53"/>
    <w:rsid w:val="009373E7"/>
    <w:rsid w:val="0097411F"/>
    <w:rsid w:val="009A3757"/>
    <w:rsid w:val="009A436D"/>
    <w:rsid w:val="009C76BA"/>
    <w:rsid w:val="009D570F"/>
    <w:rsid w:val="009F14F2"/>
    <w:rsid w:val="009F534F"/>
    <w:rsid w:val="00A3318B"/>
    <w:rsid w:val="00AF702D"/>
    <w:rsid w:val="00B04363"/>
    <w:rsid w:val="00BB59F1"/>
    <w:rsid w:val="00BC45A8"/>
    <w:rsid w:val="00BD20FE"/>
    <w:rsid w:val="00C174DC"/>
    <w:rsid w:val="00C701B2"/>
    <w:rsid w:val="00C944CB"/>
    <w:rsid w:val="00CB1E0D"/>
    <w:rsid w:val="00CC11DB"/>
    <w:rsid w:val="00CD0758"/>
    <w:rsid w:val="00CD4466"/>
    <w:rsid w:val="00D50CCA"/>
    <w:rsid w:val="00D83E20"/>
    <w:rsid w:val="00E23557"/>
    <w:rsid w:val="00E71556"/>
    <w:rsid w:val="00ED36A7"/>
    <w:rsid w:val="00EF5FA1"/>
    <w:rsid w:val="00F57436"/>
    <w:rsid w:val="00F66D2B"/>
    <w:rsid w:val="00F85CB5"/>
    <w:rsid w:val="00FB0184"/>
    <w:rsid w:val="00FB33D0"/>
    <w:rsid w:val="00FF5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C27F47"/>
  <w15:chartTrackingRefBased/>
  <w15:docId w15:val="{88A102C8-E05D-491E-9B9B-48F77FF0D4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4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3318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44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44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44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44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44C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3</Pages>
  <Words>477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47</cp:revision>
  <dcterms:created xsi:type="dcterms:W3CDTF">2021-06-11T15:07:00Z</dcterms:created>
  <dcterms:modified xsi:type="dcterms:W3CDTF">2021-06-30T19:39:00Z</dcterms:modified>
</cp:coreProperties>
</file>